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50A77" w14:textId="73E8976C" w:rsidR="00C118AF" w:rsidRPr="0015186A" w:rsidRDefault="00655057" w:rsidP="0015186A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</w:rPr>
      </w:pPr>
      <w:r>
        <w:rPr>
          <w:b/>
          <w:bCs/>
          <w:sz w:val="36"/>
          <w:szCs w:val="36"/>
        </w:rPr>
        <w:t>Final – Water Pong -</w:t>
      </w:r>
      <w:r w:rsidR="00C118AF" w:rsidRPr="00D93AF5">
        <w:rPr>
          <w:b/>
          <w:bCs/>
          <w:sz w:val="36"/>
          <w:szCs w:val="36"/>
        </w:rPr>
        <w:t xml:space="preserve"> Brag Sheet:</w:t>
      </w:r>
      <w:r w:rsidR="00C118AF">
        <w:rPr>
          <w:sz w:val="32"/>
          <w:szCs w:val="32"/>
        </w:rPr>
        <w:br/>
      </w:r>
      <w:r w:rsidR="00C118AF" w:rsidRPr="00791466">
        <w:rPr>
          <w:sz w:val="28"/>
          <w:szCs w:val="28"/>
        </w:rPr>
        <w:t>Michael Panighetti</w:t>
      </w:r>
      <w:r w:rsidR="00C118AF">
        <w:rPr>
          <w:sz w:val="24"/>
          <w:szCs w:val="24"/>
        </w:rPr>
        <w:br/>
      </w:r>
      <w:r w:rsidR="00C118AF">
        <w:rPr>
          <w:sz w:val="24"/>
          <w:szCs w:val="24"/>
        </w:rPr>
        <w:br/>
      </w:r>
    </w:p>
    <w:p w14:paraId="7420BF46" w14:textId="77777777" w:rsidR="00004FF6" w:rsidRDefault="00C118AF" w:rsidP="00C118AF">
      <w:pPr>
        <w:rPr>
          <w:sz w:val="32"/>
          <w:szCs w:val="32"/>
          <w:u w:val="single"/>
        </w:rPr>
      </w:pPr>
      <w:r w:rsidRPr="00585869">
        <w:rPr>
          <w:sz w:val="32"/>
          <w:szCs w:val="32"/>
          <w:u w:val="single"/>
        </w:rPr>
        <w:t>Interactions:</w:t>
      </w:r>
    </w:p>
    <w:p w14:paraId="065E4E64" w14:textId="77777777" w:rsidR="008A6BD6" w:rsidRPr="000D69D7" w:rsidRDefault="008A6BD6" w:rsidP="008A6BD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0D69D7">
        <w:rPr>
          <w:rFonts w:ascii="Cascadia Mono" w:hAnsi="Cascadia Mono" w:cs="Cascadia Mono"/>
          <w:color w:val="008000"/>
        </w:rPr>
        <w:t>* Interactions:</w:t>
      </w:r>
    </w:p>
    <w:p w14:paraId="6AF2007B" w14:textId="77777777" w:rsidR="008A6BD6" w:rsidRPr="000D69D7" w:rsidRDefault="008A6BD6" w:rsidP="008A6BD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0D69D7">
        <w:rPr>
          <w:rFonts w:ascii="Cascadia Mono" w:hAnsi="Cascadia Mono" w:cs="Cascadia Mono"/>
          <w:color w:val="008000"/>
        </w:rPr>
        <w:t xml:space="preserve">*   - The goal of the game is to throw the ball into </w:t>
      </w:r>
      <w:proofErr w:type="gramStart"/>
      <w:r w:rsidRPr="000D69D7">
        <w:rPr>
          <w:rFonts w:ascii="Cascadia Mono" w:hAnsi="Cascadia Mono" w:cs="Cascadia Mono"/>
          <w:color w:val="008000"/>
        </w:rPr>
        <w:t>all of</w:t>
      </w:r>
      <w:proofErr w:type="gramEnd"/>
      <w:r w:rsidRPr="000D69D7">
        <w:rPr>
          <w:rFonts w:ascii="Cascadia Mono" w:hAnsi="Cascadia Mono" w:cs="Cascadia Mono"/>
          <w:color w:val="008000"/>
        </w:rPr>
        <w:t xml:space="preserve"> your </w:t>
      </w:r>
    </w:p>
    <w:p w14:paraId="61096AB0" w14:textId="076EBD0D" w:rsidR="008A6BD6" w:rsidRPr="000D69D7" w:rsidRDefault="008A6BD6" w:rsidP="008A6BD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0D69D7">
        <w:rPr>
          <w:rFonts w:ascii="Cascadia Mono" w:hAnsi="Cascadia Mono" w:cs="Cascadia Mono"/>
          <w:color w:val="008000"/>
        </w:rPr>
        <w:t xml:space="preserve">*       cups before your </w:t>
      </w:r>
      <w:r w:rsidRPr="000D69D7">
        <w:rPr>
          <w:rFonts w:ascii="Cascadia Mono" w:hAnsi="Cascadia Mono" w:cs="Cascadia Mono"/>
          <w:color w:val="008000"/>
        </w:rPr>
        <w:t>opponent</w:t>
      </w:r>
      <w:r w:rsidRPr="000D69D7">
        <w:rPr>
          <w:rFonts w:ascii="Cascadia Mono" w:hAnsi="Cascadia Mono" w:cs="Cascadia Mono"/>
          <w:color w:val="008000"/>
        </w:rPr>
        <w:t xml:space="preserve"> does.</w:t>
      </w:r>
    </w:p>
    <w:p w14:paraId="414ED374" w14:textId="77777777" w:rsidR="008A6BD6" w:rsidRPr="000D69D7" w:rsidRDefault="008A6BD6" w:rsidP="008A6BD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0D69D7">
        <w:rPr>
          <w:rFonts w:ascii="Cascadia Mono" w:hAnsi="Cascadia Mono" w:cs="Cascadia Mono"/>
          <w:color w:val="008000"/>
        </w:rPr>
        <w:t>*   - Press 'R' to Start The Game.</w:t>
      </w:r>
    </w:p>
    <w:p w14:paraId="0812EA1A" w14:textId="77777777" w:rsidR="008A6BD6" w:rsidRPr="000D69D7" w:rsidRDefault="008A6BD6" w:rsidP="008A6BD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0D69D7">
        <w:rPr>
          <w:rFonts w:ascii="Cascadia Mono" w:hAnsi="Cascadia Mono" w:cs="Cascadia Mono"/>
          <w:color w:val="008000"/>
        </w:rPr>
        <w:t>*   - Hold Left-Click over ball to drag into desired position.</w:t>
      </w:r>
    </w:p>
    <w:p w14:paraId="58AB9C91" w14:textId="77777777" w:rsidR="008A6BD6" w:rsidRPr="000D69D7" w:rsidRDefault="008A6BD6" w:rsidP="008A6BD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0D69D7">
        <w:rPr>
          <w:rFonts w:ascii="Cascadia Mono" w:hAnsi="Cascadia Mono" w:cs="Cascadia Mono"/>
          <w:color w:val="008000"/>
        </w:rPr>
        <w:t>*   - Higher position = longer Shot.</w:t>
      </w:r>
    </w:p>
    <w:p w14:paraId="4AA25E90" w14:textId="77777777" w:rsidR="008A6BD6" w:rsidRPr="000D69D7" w:rsidRDefault="008A6BD6" w:rsidP="008A6BD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0D69D7">
        <w:rPr>
          <w:rFonts w:ascii="Cascadia Mono" w:hAnsi="Cascadia Mono" w:cs="Cascadia Mono"/>
          <w:color w:val="008000"/>
        </w:rPr>
        <w:t>*   - Lower position = shorter Shot.</w:t>
      </w:r>
    </w:p>
    <w:p w14:paraId="521285C4" w14:textId="77777777" w:rsidR="008A6BD6" w:rsidRPr="000D69D7" w:rsidRDefault="008A6BD6" w:rsidP="008A6BD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0D69D7">
        <w:rPr>
          <w:rFonts w:ascii="Cascadia Mono" w:hAnsi="Cascadia Mono" w:cs="Cascadia Mono"/>
          <w:color w:val="008000"/>
        </w:rPr>
        <w:t xml:space="preserve">*   - Press 'Space Bar' to throw the ball. </w:t>
      </w:r>
    </w:p>
    <w:p w14:paraId="2BA286AC" w14:textId="77777777" w:rsidR="008A6BD6" w:rsidRPr="000D69D7" w:rsidRDefault="008A6BD6" w:rsidP="008A6BD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0D69D7">
        <w:rPr>
          <w:rFonts w:ascii="Cascadia Mono" w:hAnsi="Cascadia Mono" w:cs="Cascadia Mono"/>
          <w:color w:val="008000"/>
        </w:rPr>
        <w:t>*   - Scoreboard is at the top of the screen.</w:t>
      </w:r>
    </w:p>
    <w:p w14:paraId="15153F7E" w14:textId="2339A6F2" w:rsidR="008A6BD6" w:rsidRPr="000D69D7" w:rsidRDefault="008A6BD6" w:rsidP="008A6BD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0D69D7">
        <w:rPr>
          <w:rFonts w:ascii="Cascadia Mono" w:hAnsi="Cascadia Mono" w:cs="Cascadia Mono"/>
          <w:color w:val="008000"/>
        </w:rPr>
        <w:t xml:space="preserve">*   - There will be a mark next to the player whose </w:t>
      </w:r>
      <w:proofErr w:type="gramStart"/>
      <w:r w:rsidRPr="000D69D7">
        <w:rPr>
          <w:rFonts w:ascii="Cascadia Mono" w:hAnsi="Cascadia Mono" w:cs="Cascadia Mono"/>
          <w:color w:val="008000"/>
        </w:rPr>
        <w:t>turn</w:t>
      </w:r>
      <w:r w:rsidRPr="000D69D7">
        <w:rPr>
          <w:rFonts w:ascii="Cascadia Mono" w:hAnsi="Cascadia Mono" w:cs="Cascadia Mono"/>
          <w:color w:val="008000"/>
        </w:rPr>
        <w:t xml:space="preserve"> </w:t>
      </w:r>
      <w:r w:rsidRPr="000D69D7">
        <w:rPr>
          <w:rFonts w:ascii="Cascadia Mono" w:hAnsi="Cascadia Mono" w:cs="Cascadia Mono"/>
          <w:color w:val="008000"/>
        </w:rPr>
        <w:t>it</w:t>
      </w:r>
      <w:proofErr w:type="gramEnd"/>
      <w:r w:rsidRPr="000D69D7">
        <w:rPr>
          <w:rFonts w:ascii="Cascadia Mono" w:hAnsi="Cascadia Mono" w:cs="Cascadia Mono"/>
          <w:color w:val="008000"/>
        </w:rPr>
        <w:t xml:space="preserve"> </w:t>
      </w:r>
      <w:r w:rsidRPr="000D69D7">
        <w:rPr>
          <w:rFonts w:ascii="Cascadia Mono" w:hAnsi="Cascadia Mono" w:cs="Cascadia Mono"/>
          <w:color w:val="008000"/>
        </w:rPr>
        <w:t>is at top of screen.</w:t>
      </w:r>
    </w:p>
    <w:p w14:paraId="6B31716E" w14:textId="77777777" w:rsidR="008A6BD6" w:rsidRPr="000D69D7" w:rsidRDefault="008A6BD6" w:rsidP="008A6BD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0D69D7">
        <w:rPr>
          <w:rFonts w:ascii="Cascadia Mono" w:hAnsi="Cascadia Mono" w:cs="Cascadia Mono"/>
          <w:color w:val="008000"/>
        </w:rPr>
        <w:t>*   - Also, cup color will signify whose turn it is.</w:t>
      </w:r>
    </w:p>
    <w:p w14:paraId="62D96CB0" w14:textId="77777777" w:rsidR="008A6BD6" w:rsidRPr="000D69D7" w:rsidRDefault="008A6BD6" w:rsidP="008A6BD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</w:rPr>
      </w:pPr>
      <w:r w:rsidRPr="000D69D7">
        <w:rPr>
          <w:rFonts w:ascii="Cascadia Mono" w:hAnsi="Cascadia Mono" w:cs="Cascadia Mono"/>
          <w:color w:val="008000"/>
        </w:rPr>
        <w:t>*   - Red = Player 1</w:t>
      </w:r>
    </w:p>
    <w:p w14:paraId="288C81E3" w14:textId="4A2B9326" w:rsidR="00655057" w:rsidRPr="000D69D7" w:rsidRDefault="008A6BD6" w:rsidP="008A6BD6">
      <w:pPr>
        <w:rPr>
          <w:rFonts w:ascii="Cascadia Mono" w:hAnsi="Cascadia Mono" w:cs="Cascadia Mono"/>
          <w:color w:val="008000"/>
        </w:rPr>
      </w:pPr>
      <w:r w:rsidRPr="000D69D7">
        <w:rPr>
          <w:rFonts w:ascii="Cascadia Mono" w:hAnsi="Cascadia Mono" w:cs="Cascadia Mono"/>
          <w:color w:val="008000"/>
        </w:rPr>
        <w:t>*   - Blue = Player 2</w:t>
      </w:r>
    </w:p>
    <w:p w14:paraId="0FA0ECA5" w14:textId="3D05F4C8" w:rsidR="00010F13" w:rsidRDefault="00C118AF" w:rsidP="00D10613">
      <w:pPr>
        <w:rPr>
          <w:sz w:val="32"/>
          <w:szCs w:val="32"/>
          <w:u w:val="single"/>
        </w:rPr>
      </w:pPr>
      <w:r w:rsidRPr="00585869">
        <w:rPr>
          <w:sz w:val="32"/>
          <w:szCs w:val="32"/>
          <w:u w:val="single"/>
        </w:rPr>
        <w:t>Accomplishments and Challenges:</w:t>
      </w:r>
    </w:p>
    <w:p w14:paraId="45600A4F" w14:textId="398BD213" w:rsidR="00DC0226" w:rsidRPr="00DC0226" w:rsidRDefault="008A6BD6" w:rsidP="00791466">
      <w:pPr>
        <w:pStyle w:val="ListParagraph"/>
        <w:numPr>
          <w:ilvl w:val="0"/>
          <w:numId w:val="16"/>
        </w:numPr>
        <w:rPr>
          <w:sz w:val="32"/>
          <w:szCs w:val="32"/>
          <w:u w:val="single"/>
        </w:rPr>
      </w:pPr>
      <w:r>
        <w:rPr>
          <w:sz w:val="24"/>
          <w:szCs w:val="24"/>
        </w:rPr>
        <w:t xml:space="preserve">I’ll start by saying that I had bigger plans for this assignment than what I could handle with the time given, so I had to </w:t>
      </w:r>
      <w:r w:rsidR="006907A4">
        <w:rPr>
          <w:sz w:val="24"/>
          <w:szCs w:val="24"/>
        </w:rPr>
        <w:t>adjust</w:t>
      </w:r>
      <w:r>
        <w:rPr>
          <w:sz w:val="24"/>
          <w:szCs w:val="24"/>
        </w:rPr>
        <w:t xml:space="preserve">. </w:t>
      </w:r>
      <w:r w:rsidR="00DC0226">
        <w:rPr>
          <w:sz w:val="24"/>
          <w:szCs w:val="24"/>
        </w:rPr>
        <w:t>Did we have less time than the other assignments? or was I just busier in other classes during this time of the semester? Maybe a little of both.</w:t>
      </w:r>
    </w:p>
    <w:p w14:paraId="164F2E6E" w14:textId="0BF80838" w:rsidR="00791466" w:rsidRPr="00681DF3" w:rsidRDefault="008A6BD6" w:rsidP="00791466">
      <w:pPr>
        <w:pStyle w:val="ListParagraph"/>
        <w:numPr>
          <w:ilvl w:val="0"/>
          <w:numId w:val="16"/>
        </w:numPr>
        <w:rPr>
          <w:sz w:val="32"/>
          <w:szCs w:val="32"/>
          <w:u w:val="single"/>
        </w:rPr>
      </w:pPr>
      <w:r>
        <w:rPr>
          <w:sz w:val="24"/>
          <w:szCs w:val="24"/>
        </w:rPr>
        <w:t xml:space="preserve"> I started with wanting to do a swept surface object with the solo cup. That took a while to figure out, especially due to the rows and columns being dependent on the curve design and parameterization. </w:t>
      </w:r>
    </w:p>
    <w:p w14:paraId="3FA352B8" w14:textId="61E18AD3" w:rsidR="008A6BD6" w:rsidRDefault="006907A4" w:rsidP="008A6BD6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Secondly, the collision. I really couldn’t get the sphere intersection with a plane working – I don’t know what I was overlooking, but after hours of trying to get it to work I decided to do an array of small spheres.  I made the space between them smaller than the width of the ball so that nothing got through, except everything needed adjustments and tweaking. </w:t>
      </w:r>
    </w:p>
    <w:p w14:paraId="4A256481" w14:textId="58C211B9" w:rsidR="00681DF3" w:rsidRPr="006907A4" w:rsidRDefault="006907A4" w:rsidP="00791466">
      <w:pPr>
        <w:pStyle w:val="ListParagraph"/>
        <w:numPr>
          <w:ilvl w:val="0"/>
          <w:numId w:val="16"/>
        </w:numPr>
        <w:rPr>
          <w:sz w:val="32"/>
          <w:szCs w:val="32"/>
          <w:u w:val="single"/>
        </w:rPr>
      </w:pPr>
      <w:r>
        <w:rPr>
          <w:sz w:val="24"/>
          <w:szCs w:val="24"/>
        </w:rPr>
        <w:t xml:space="preserve">I think the best part is the </w:t>
      </w:r>
      <w:r>
        <w:rPr>
          <w:sz w:val="24"/>
          <w:szCs w:val="24"/>
        </w:rPr>
        <w:t>lighting and textures</w:t>
      </w:r>
      <w:r>
        <w:rPr>
          <w:sz w:val="24"/>
          <w:szCs w:val="24"/>
        </w:rPr>
        <w:t>. I created the textures using clippings of things I had found on google images and such. I quite like how the scene looks</w:t>
      </w:r>
      <w:r w:rsidR="00DC0226">
        <w:rPr>
          <w:sz w:val="24"/>
          <w:szCs w:val="24"/>
        </w:rPr>
        <w:t>!</w:t>
      </w:r>
    </w:p>
    <w:p w14:paraId="55349E60" w14:textId="268D44B5" w:rsidR="006907A4" w:rsidRPr="00DC0226" w:rsidRDefault="006907A4" w:rsidP="00791466">
      <w:pPr>
        <w:pStyle w:val="ListParagraph"/>
        <w:numPr>
          <w:ilvl w:val="0"/>
          <w:numId w:val="16"/>
        </w:numPr>
        <w:rPr>
          <w:sz w:val="32"/>
          <w:szCs w:val="32"/>
          <w:u w:val="single"/>
        </w:rPr>
      </w:pPr>
      <w:r>
        <w:rPr>
          <w:sz w:val="24"/>
          <w:szCs w:val="24"/>
        </w:rPr>
        <w:t xml:space="preserve">The game logic was a tad extensive. I needed it to </w:t>
      </w:r>
      <w:r w:rsidR="00DC0226">
        <w:rPr>
          <w:sz w:val="24"/>
          <w:szCs w:val="24"/>
        </w:rPr>
        <w:t>flow properly from start to finish</w:t>
      </w:r>
      <w:r>
        <w:rPr>
          <w:sz w:val="24"/>
          <w:szCs w:val="24"/>
        </w:rPr>
        <w:t xml:space="preserve">. </w:t>
      </w:r>
    </w:p>
    <w:p w14:paraId="65EEB491" w14:textId="2E479A52" w:rsidR="00DC0226" w:rsidRPr="00DC0226" w:rsidRDefault="00DC0226" w:rsidP="00791466">
      <w:pPr>
        <w:pStyle w:val="ListParagraph"/>
        <w:numPr>
          <w:ilvl w:val="0"/>
          <w:numId w:val="16"/>
        </w:numPr>
        <w:rPr>
          <w:sz w:val="32"/>
          <w:szCs w:val="32"/>
          <w:u w:val="single"/>
        </w:rPr>
      </w:pPr>
      <w:r>
        <w:rPr>
          <w:sz w:val="24"/>
          <w:szCs w:val="24"/>
        </w:rPr>
        <w:t xml:space="preserve">And lastly, the tracking of the ball’s coordinates was a challenge because I wanted to use </w:t>
      </w:r>
      <w:proofErr w:type="spellStart"/>
      <w:r>
        <w:rPr>
          <w:sz w:val="24"/>
          <w:szCs w:val="24"/>
        </w:rPr>
        <w:t>glRotated</w:t>
      </w:r>
      <w:proofErr w:type="spellEnd"/>
      <w:r>
        <w:rPr>
          <w:sz w:val="24"/>
          <w:szCs w:val="24"/>
        </w:rPr>
        <w:t xml:space="preserve"> for the movement, but then I thought, how do I have coordinates for the collision aspect then? …and because of this, I had to translate all the movements made to the ball over to coordinates as well, ugh.</w:t>
      </w:r>
    </w:p>
    <w:p w14:paraId="2E42B101" w14:textId="74BF8AE7" w:rsidR="00DC0226" w:rsidRPr="00EC3671" w:rsidRDefault="00DC0226" w:rsidP="00791466">
      <w:pPr>
        <w:pStyle w:val="ListParagraph"/>
        <w:numPr>
          <w:ilvl w:val="0"/>
          <w:numId w:val="16"/>
        </w:numPr>
        <w:rPr>
          <w:sz w:val="32"/>
          <w:szCs w:val="32"/>
          <w:u w:val="single"/>
        </w:rPr>
      </w:pPr>
      <w:r>
        <w:rPr>
          <w:sz w:val="24"/>
          <w:szCs w:val="24"/>
        </w:rPr>
        <w:t xml:space="preserve">Overall, it all seems simple until you run into problems... and then </w:t>
      </w:r>
      <w:proofErr w:type="gramStart"/>
      <w:r>
        <w:rPr>
          <w:sz w:val="24"/>
          <w:szCs w:val="24"/>
        </w:rPr>
        <w:t>have to</w:t>
      </w:r>
      <w:proofErr w:type="gramEnd"/>
      <w:r>
        <w:rPr>
          <w:sz w:val="24"/>
          <w:szCs w:val="24"/>
        </w:rPr>
        <w:t xml:space="preserve"> troubleshoot for hours debugging.</w:t>
      </w:r>
    </w:p>
    <w:p w14:paraId="79247402" w14:textId="3C7C9B79" w:rsidR="00DC0226" w:rsidRPr="00EC3671" w:rsidRDefault="00EC3671" w:rsidP="00791466">
      <w:pPr>
        <w:pStyle w:val="ListParagraph"/>
        <w:numPr>
          <w:ilvl w:val="0"/>
          <w:numId w:val="16"/>
        </w:numPr>
        <w:rPr>
          <w:sz w:val="32"/>
          <w:szCs w:val="32"/>
          <w:u w:val="single"/>
        </w:rPr>
      </w:pPr>
      <w:r w:rsidRPr="00EC3671">
        <w:rPr>
          <w:sz w:val="24"/>
          <w:szCs w:val="24"/>
        </w:rPr>
        <w:lastRenderedPageBreak/>
        <w:t>I wanted to use 6 cups on each side instead of 3, but it cost too much performance/lag. I tried lowering the number of columns/rows with my cup rendering, but I didn’t want to lose the smoothness of the curve.</w:t>
      </w:r>
    </w:p>
    <w:p w14:paraId="1C8EA66D" w14:textId="50160E03" w:rsidR="00585869" w:rsidRPr="00791466" w:rsidRDefault="00C118AF" w:rsidP="00791466">
      <w:pPr>
        <w:rPr>
          <w:sz w:val="32"/>
          <w:szCs w:val="32"/>
          <w:u w:val="single"/>
        </w:rPr>
      </w:pPr>
      <w:r w:rsidRPr="00791466">
        <w:rPr>
          <w:sz w:val="32"/>
          <w:szCs w:val="32"/>
          <w:u w:val="single"/>
        </w:rPr>
        <w:t>List of features:</w:t>
      </w:r>
    </w:p>
    <w:p w14:paraId="61E11BFC" w14:textId="44EE2453" w:rsidR="00791466" w:rsidRPr="00E44F77" w:rsidRDefault="00DC0226" w:rsidP="00E44F77">
      <w:pPr>
        <w:pStyle w:val="ListParagraph"/>
        <w:numPr>
          <w:ilvl w:val="0"/>
          <w:numId w:val="17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The game works. Yay</w:t>
      </w:r>
      <w:r w:rsidR="00D94471">
        <w:rPr>
          <w:sz w:val="24"/>
          <w:szCs w:val="24"/>
        </w:rPr>
        <w:t>.</w:t>
      </w:r>
    </w:p>
    <w:p w14:paraId="19C86A7D" w14:textId="75B84C5A" w:rsidR="00E44F77" w:rsidRDefault="00DC0226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Lights – overhead with lamp, glow of cups on score and miss (green and red respectively). The lighting has an incredible ambience in my opinion. Very polished.</w:t>
      </w:r>
    </w:p>
    <w:p w14:paraId="6526FBBE" w14:textId="074BB941" w:rsidR="00DC0226" w:rsidRDefault="00DC0226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Many self-created custom textures for tabletop, walls, carpet, and ball.</w:t>
      </w:r>
    </w:p>
    <w:p w14:paraId="6E62E4E8" w14:textId="06A42802" w:rsidR="00DC0226" w:rsidRDefault="00DC0226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Everything has material settings.</w:t>
      </w:r>
    </w:p>
    <w:p w14:paraId="1E2799D5" w14:textId="2D3A5CA0" w:rsidR="00DC0226" w:rsidRDefault="00CF5250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Rendered text on the screen to guide the user and show the score of the game. The text positioning adjusts according to the window size.</w:t>
      </w:r>
    </w:p>
    <w:p w14:paraId="27026DB0" w14:textId="74128B27" w:rsidR="00CF5250" w:rsidRDefault="00CF5250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Thorough collision detection</w:t>
      </w:r>
      <w:r w:rsidR="000D69D7">
        <w:rPr>
          <w:sz w:val="24"/>
          <w:szCs w:val="24"/>
        </w:rPr>
        <w:t xml:space="preserve"> for scoring and misses</w:t>
      </w:r>
      <w:r>
        <w:rPr>
          <w:sz w:val="24"/>
          <w:szCs w:val="24"/>
        </w:rPr>
        <w:t>.</w:t>
      </w:r>
    </w:p>
    <w:p w14:paraId="37D7EEF2" w14:textId="65EC1723" w:rsidR="00CF5250" w:rsidRDefault="00CF5250" w:rsidP="00E44F77">
      <w:pPr>
        <w:pStyle w:val="ListParagraph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Color-picking with separate buffer for clicking and dragging the ball before throwing.</w:t>
      </w:r>
    </w:p>
    <w:p w14:paraId="2959EB59" w14:textId="77777777" w:rsidR="00CF5250" w:rsidRDefault="00CF5250" w:rsidP="00CF5250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CF5250">
        <w:rPr>
          <w:sz w:val="24"/>
          <w:szCs w:val="24"/>
        </w:rPr>
        <w:t>The balls ‘</w:t>
      </w:r>
      <w:proofErr w:type="gramStart"/>
      <w:r w:rsidRPr="00CF5250">
        <w:rPr>
          <w:sz w:val="24"/>
          <w:szCs w:val="24"/>
        </w:rPr>
        <w:t>highlights</w:t>
      </w:r>
      <w:proofErr w:type="gramEnd"/>
      <w:r w:rsidRPr="00CF5250">
        <w:rPr>
          <w:sz w:val="24"/>
          <w:szCs w:val="24"/>
        </w:rPr>
        <w:t>’ while doing this by providing a bit of emission.</w:t>
      </w:r>
    </w:p>
    <w:p w14:paraId="5F3FF72F" w14:textId="77777777" w:rsidR="00CF5250" w:rsidRDefault="00CF5250" w:rsidP="00CF5250">
      <w:pPr>
        <w:pStyle w:val="ListParagraph"/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Table has a shadow that can be seen during the side-view – this shadow is transparent with blending. This creates a nice realistic effect on the carpet.</w:t>
      </w:r>
    </w:p>
    <w:p w14:paraId="13469088" w14:textId="6BDF4875" w:rsidR="00C118AF" w:rsidRDefault="00CF5250" w:rsidP="00EC3671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>
        <w:rPr>
          <w:sz w:val="24"/>
          <w:szCs w:val="24"/>
        </w:rPr>
        <w:t>The ball is thrown with a timer function and adjustments made to a rotation with an offset pivot (origin/center of rotation).</w:t>
      </w:r>
    </w:p>
    <w:p w14:paraId="3C2F6C3C" w14:textId="11413C4E" w:rsidR="000D69D7" w:rsidRDefault="000D69D7" w:rsidP="00EC3671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ll has shadow on the table when thrown.</w:t>
      </w:r>
    </w:p>
    <w:p w14:paraId="0ECD473E" w14:textId="49F7D05D" w:rsidR="000D69D7" w:rsidRDefault="000D69D7" w:rsidP="00EC3671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ll starting position uses random coordinates within a specified range.</w:t>
      </w:r>
    </w:p>
    <w:p w14:paraId="23A1DA47" w14:textId="029E2082" w:rsidR="000D69D7" w:rsidRDefault="000D69D7" w:rsidP="00EC3671">
      <w:pPr>
        <w:pStyle w:val="ListParagraph"/>
        <w:numPr>
          <w:ilvl w:val="0"/>
          <w:numId w:val="1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game turns are guided with a message plus countdown. </w:t>
      </w:r>
    </w:p>
    <w:p w14:paraId="686DE08D" w14:textId="34C551E5" w:rsidR="00863FC1" w:rsidRPr="00863FC1" w:rsidRDefault="00863FC1" w:rsidP="00EC3671">
      <w:pPr>
        <w:pStyle w:val="ListParagraph"/>
        <w:numPr>
          <w:ilvl w:val="0"/>
          <w:numId w:val="17"/>
        </w:numPr>
        <w:rPr>
          <w:rFonts w:cstheme="minorHAnsi"/>
          <w:b/>
          <w:bCs/>
          <w:sz w:val="24"/>
          <w:szCs w:val="24"/>
        </w:rPr>
      </w:pPr>
      <w:r w:rsidRPr="00863FC1">
        <w:rPr>
          <w:rFonts w:cstheme="minorHAnsi"/>
          <w:b/>
          <w:bCs/>
          <w:sz w:val="24"/>
          <w:szCs w:val="24"/>
        </w:rPr>
        <w:t>See planning notes included below:</w:t>
      </w:r>
    </w:p>
    <w:sectPr w:rsidR="00863FC1" w:rsidRPr="00863F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4593D"/>
    <w:multiLevelType w:val="hybridMultilevel"/>
    <w:tmpl w:val="67CC7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B1B80"/>
    <w:multiLevelType w:val="hybridMultilevel"/>
    <w:tmpl w:val="4A82C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B759B"/>
    <w:multiLevelType w:val="hybridMultilevel"/>
    <w:tmpl w:val="1CCC49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B714C1B"/>
    <w:multiLevelType w:val="hybridMultilevel"/>
    <w:tmpl w:val="78EA1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AD0401"/>
    <w:multiLevelType w:val="hybridMultilevel"/>
    <w:tmpl w:val="93CED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A2778B"/>
    <w:multiLevelType w:val="hybridMultilevel"/>
    <w:tmpl w:val="97CAB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CF1B57"/>
    <w:multiLevelType w:val="hybridMultilevel"/>
    <w:tmpl w:val="3F60C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8D172D"/>
    <w:multiLevelType w:val="hybridMultilevel"/>
    <w:tmpl w:val="DCE857E0"/>
    <w:lvl w:ilvl="0" w:tplc="7DCEEE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B75CD1"/>
    <w:multiLevelType w:val="hybridMultilevel"/>
    <w:tmpl w:val="29F4E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A928AC"/>
    <w:multiLevelType w:val="hybridMultilevel"/>
    <w:tmpl w:val="1902A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701B04"/>
    <w:multiLevelType w:val="hybridMultilevel"/>
    <w:tmpl w:val="32A08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AB2832"/>
    <w:multiLevelType w:val="hybridMultilevel"/>
    <w:tmpl w:val="62003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2F01A8"/>
    <w:multiLevelType w:val="hybridMultilevel"/>
    <w:tmpl w:val="7C1CD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527C00"/>
    <w:multiLevelType w:val="hybridMultilevel"/>
    <w:tmpl w:val="C7D4B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0E28BF"/>
    <w:multiLevelType w:val="hybridMultilevel"/>
    <w:tmpl w:val="E744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3F7CE4"/>
    <w:multiLevelType w:val="hybridMultilevel"/>
    <w:tmpl w:val="0248F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3A310A"/>
    <w:multiLevelType w:val="hybridMultilevel"/>
    <w:tmpl w:val="1242C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4063255">
    <w:abstractNumId w:val="15"/>
  </w:num>
  <w:num w:numId="2" w16cid:durableId="1549563126">
    <w:abstractNumId w:val="10"/>
  </w:num>
  <w:num w:numId="3" w16cid:durableId="587276698">
    <w:abstractNumId w:val="5"/>
  </w:num>
  <w:num w:numId="4" w16cid:durableId="116265715">
    <w:abstractNumId w:val="3"/>
  </w:num>
  <w:num w:numId="5" w16cid:durableId="817498865">
    <w:abstractNumId w:val="16"/>
  </w:num>
  <w:num w:numId="6" w16cid:durableId="409304433">
    <w:abstractNumId w:val="6"/>
  </w:num>
  <w:num w:numId="7" w16cid:durableId="473449509">
    <w:abstractNumId w:val="0"/>
  </w:num>
  <w:num w:numId="8" w16cid:durableId="1474635597">
    <w:abstractNumId w:val="14"/>
  </w:num>
  <w:num w:numId="9" w16cid:durableId="1767261356">
    <w:abstractNumId w:val="9"/>
  </w:num>
  <w:num w:numId="10" w16cid:durableId="1797260588">
    <w:abstractNumId w:val="2"/>
  </w:num>
  <w:num w:numId="11" w16cid:durableId="1896119601">
    <w:abstractNumId w:val="1"/>
  </w:num>
  <w:num w:numId="12" w16cid:durableId="1662613354">
    <w:abstractNumId w:val="11"/>
  </w:num>
  <w:num w:numId="13" w16cid:durableId="1169247795">
    <w:abstractNumId w:val="4"/>
  </w:num>
  <w:num w:numId="14" w16cid:durableId="342704301">
    <w:abstractNumId w:val="12"/>
  </w:num>
  <w:num w:numId="15" w16cid:durableId="1482233475">
    <w:abstractNumId w:val="8"/>
  </w:num>
  <w:num w:numId="16" w16cid:durableId="1550846537">
    <w:abstractNumId w:val="7"/>
  </w:num>
  <w:num w:numId="17" w16cid:durableId="8909931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sTQzMzI3sLCwMDRU0lEKTi0uzszPAykwrgUAVl5NWywAAAA="/>
  </w:docVars>
  <w:rsids>
    <w:rsidRoot w:val="00C8726C"/>
    <w:rsid w:val="00004FF6"/>
    <w:rsid w:val="00010F13"/>
    <w:rsid w:val="00041D97"/>
    <w:rsid w:val="000D69D7"/>
    <w:rsid w:val="00142F80"/>
    <w:rsid w:val="0015186A"/>
    <w:rsid w:val="001915CA"/>
    <w:rsid w:val="0023718D"/>
    <w:rsid w:val="003870BE"/>
    <w:rsid w:val="0040547F"/>
    <w:rsid w:val="004B6698"/>
    <w:rsid w:val="004C72E9"/>
    <w:rsid w:val="005171DA"/>
    <w:rsid w:val="00585869"/>
    <w:rsid w:val="00655057"/>
    <w:rsid w:val="00681DF3"/>
    <w:rsid w:val="006907A4"/>
    <w:rsid w:val="00791466"/>
    <w:rsid w:val="00842F03"/>
    <w:rsid w:val="00863FC1"/>
    <w:rsid w:val="008705E6"/>
    <w:rsid w:val="008A6BD6"/>
    <w:rsid w:val="008D2287"/>
    <w:rsid w:val="00922761"/>
    <w:rsid w:val="009467B4"/>
    <w:rsid w:val="009B2997"/>
    <w:rsid w:val="00A72D38"/>
    <w:rsid w:val="00AD0095"/>
    <w:rsid w:val="00B164CE"/>
    <w:rsid w:val="00B22DEB"/>
    <w:rsid w:val="00B823F3"/>
    <w:rsid w:val="00C118AF"/>
    <w:rsid w:val="00C237CB"/>
    <w:rsid w:val="00C26C1E"/>
    <w:rsid w:val="00C8726C"/>
    <w:rsid w:val="00CF5250"/>
    <w:rsid w:val="00D10613"/>
    <w:rsid w:val="00D419BF"/>
    <w:rsid w:val="00D93AF5"/>
    <w:rsid w:val="00D94471"/>
    <w:rsid w:val="00DC0226"/>
    <w:rsid w:val="00E03339"/>
    <w:rsid w:val="00E307E1"/>
    <w:rsid w:val="00E44F77"/>
    <w:rsid w:val="00EC3671"/>
    <w:rsid w:val="00F57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A7B26"/>
  <w15:chartTrackingRefBased/>
  <w15:docId w15:val="{B9656F45-D75B-4E2D-AD6E-D3E455FE3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4F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18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18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18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2</Pages>
  <Words>52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J Panighetti</dc:creator>
  <cp:keywords/>
  <dc:description/>
  <cp:lastModifiedBy>Michael J Panighetti</cp:lastModifiedBy>
  <cp:revision>11</cp:revision>
  <cp:lastPrinted>2023-04-30T19:36:00Z</cp:lastPrinted>
  <dcterms:created xsi:type="dcterms:W3CDTF">2023-04-07T07:29:00Z</dcterms:created>
  <dcterms:modified xsi:type="dcterms:W3CDTF">2023-04-30T19:38:00Z</dcterms:modified>
</cp:coreProperties>
</file>